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D1D69F" w14:textId="77777777" w:rsidR="00DB5DB0" w:rsidRPr="00DB5DB0" w:rsidRDefault="00DB5DB0" w:rsidP="00DB5DB0">
      <w:pPr>
        <w:rPr>
          <w:b/>
          <w:bCs/>
        </w:rPr>
      </w:pPr>
      <w:r w:rsidRPr="00DB5DB0">
        <w:rPr>
          <w:b/>
          <w:bCs/>
        </w:rPr>
        <w:t>Terms of Use</w:t>
      </w:r>
    </w:p>
    <w:p w14:paraId="0323842E" w14:textId="77777777" w:rsidR="00DB5DB0" w:rsidRPr="00DB5DB0" w:rsidRDefault="00DB5DB0" w:rsidP="00DB5DB0">
      <w:pPr>
        <w:numPr>
          <w:ilvl w:val="0"/>
          <w:numId w:val="1"/>
        </w:numPr>
      </w:pPr>
      <w:r w:rsidRPr="00DB5DB0">
        <w:rPr>
          <w:u w:val="single"/>
        </w:rPr>
        <w:t xml:space="preserve"> Acceptance of Terms</w:t>
      </w:r>
    </w:p>
    <w:p w14:paraId="04929A47" w14:textId="77777777" w:rsidR="00DB5DB0" w:rsidRPr="00DB5DB0" w:rsidRDefault="00DB5DB0" w:rsidP="00DB5DB0">
      <w:r w:rsidRPr="00DB5DB0">
        <w:t xml:space="preserve">By accessing, using or visiting ILM Law website (the "Website"), you agree to these terms and conditions (the "Terms") in full.  Do not continue to use ILM Law's website if you do not accept </w:t>
      </w:r>
      <w:proofErr w:type="gramStart"/>
      <w:r w:rsidRPr="00DB5DB0">
        <w:t>all of</w:t>
      </w:r>
      <w:proofErr w:type="gramEnd"/>
      <w:r w:rsidRPr="00DB5DB0">
        <w:t xml:space="preserve"> the terms and conditions stated on this page. </w:t>
      </w:r>
    </w:p>
    <w:p w14:paraId="073546CD" w14:textId="77777777" w:rsidR="00DB5DB0" w:rsidRPr="00DB5DB0" w:rsidRDefault="00DB5DB0" w:rsidP="00DB5DB0">
      <w:r w:rsidRPr="00DB5DB0">
        <w:t xml:space="preserve">These terms and conditions outline the rules and regulations for the use of ILM Law's Website. The terms and conditions herein shall apply to all users of the ILM Law website, including users who contact us for queries and voluntary share their personal information. </w:t>
      </w:r>
      <w:bookmarkStart w:id="0" w:name="_Hlk7689819"/>
    </w:p>
    <w:bookmarkEnd w:id="0"/>
    <w:p w14:paraId="21E9E900" w14:textId="77777777" w:rsidR="00DB5DB0" w:rsidRPr="00DB5DB0" w:rsidRDefault="00DB5DB0" w:rsidP="00DB5DB0">
      <w:pPr>
        <w:numPr>
          <w:ilvl w:val="0"/>
          <w:numId w:val="1"/>
        </w:numPr>
        <w:rPr>
          <w:u w:val="single"/>
        </w:rPr>
      </w:pPr>
      <w:r w:rsidRPr="00DB5DB0">
        <w:rPr>
          <w:u w:val="single"/>
        </w:rPr>
        <w:t>Modification and Revision</w:t>
      </w:r>
    </w:p>
    <w:p w14:paraId="259C7AF9" w14:textId="77777777" w:rsidR="00DB5DB0" w:rsidRPr="00DB5DB0" w:rsidRDefault="00DB5DB0" w:rsidP="00DB5DB0">
      <w:r w:rsidRPr="00DB5DB0">
        <w:t xml:space="preserve">ILM Law may, in its sole discretion, revise these Terms at any time without any advance notice to you.  By continuing to access, use or visit the Website and any content posted on the website, accessible via </w:t>
      </w:r>
      <w:bookmarkStart w:id="1" w:name="_GoBack"/>
      <w:bookmarkEnd w:id="1"/>
      <w:r w:rsidRPr="00DB5DB0">
        <w:t xml:space="preserve">the Internet, you are </w:t>
      </w:r>
      <w:proofErr w:type="gramStart"/>
      <w:r w:rsidRPr="00DB5DB0">
        <w:t>bound  by</w:t>
      </w:r>
      <w:proofErr w:type="gramEnd"/>
      <w:r w:rsidRPr="00DB5DB0">
        <w:t xml:space="preserve"> such revisions.</w:t>
      </w:r>
    </w:p>
    <w:p w14:paraId="7F266A76" w14:textId="77777777" w:rsidR="00DB5DB0" w:rsidRPr="00DB5DB0" w:rsidRDefault="00DB5DB0" w:rsidP="00DB5DB0">
      <w:r w:rsidRPr="00DB5DB0">
        <w:t xml:space="preserve">3. </w:t>
      </w:r>
      <w:r w:rsidRPr="00DB5DB0">
        <w:tab/>
      </w:r>
      <w:r w:rsidRPr="00DB5DB0">
        <w:rPr>
          <w:u w:val="single"/>
        </w:rPr>
        <w:t xml:space="preserve">Website Content Ownership </w:t>
      </w:r>
    </w:p>
    <w:p w14:paraId="7FCF200F" w14:textId="77777777" w:rsidR="00DB5DB0" w:rsidRPr="00DB5DB0" w:rsidRDefault="00DB5DB0" w:rsidP="00DB5DB0">
      <w:r w:rsidRPr="00DB5DB0">
        <w:rPr>
          <w:lang w:val="en-US"/>
        </w:rPr>
        <w:t xml:space="preserve">All content including, without limitation, all articles, publications, information, data, text, design, graphics, drawings, photographs, other materials, and all organization and presentation of such content, which forms a part of this Web site, are subject to intellectual property rights, including copyright and trademarks, held by or licensed to ILM Law. All such rights are expressly reserved. </w:t>
      </w:r>
      <w:r w:rsidRPr="00DB5DB0">
        <w:t>Unless otherwise stated, ILM Law and/or it's licensors own the intellectual property rights for all material on ILM Law website, including without limitation copyright and trade-mark rights, in all materials on or comprising the Website (“Content”). You may view and/or print pages from http://www.ilmlawoffice.com for your personal use subject to restrictions set in these terms and conditions. You are not allowed to:</w:t>
      </w:r>
    </w:p>
    <w:p w14:paraId="480DCE91" w14:textId="77777777" w:rsidR="00DB5DB0" w:rsidRPr="00DB5DB0" w:rsidRDefault="00DB5DB0" w:rsidP="00DB5DB0">
      <w:pPr>
        <w:numPr>
          <w:ilvl w:val="2"/>
          <w:numId w:val="2"/>
        </w:numPr>
      </w:pPr>
      <w:r w:rsidRPr="00DB5DB0">
        <w:t>Use, modify, republish material from http://www.ilmlawoffice.com</w:t>
      </w:r>
    </w:p>
    <w:p w14:paraId="54BA78E6" w14:textId="77777777" w:rsidR="00DB5DB0" w:rsidRPr="00DB5DB0" w:rsidRDefault="00DB5DB0" w:rsidP="00DB5DB0">
      <w:pPr>
        <w:numPr>
          <w:ilvl w:val="2"/>
          <w:numId w:val="2"/>
        </w:numPr>
      </w:pPr>
      <w:r w:rsidRPr="00DB5DB0">
        <w:t>Sell, rent or sub-license material from http://www.ilmlawoffice.com</w:t>
      </w:r>
    </w:p>
    <w:p w14:paraId="10BD02CC" w14:textId="77777777" w:rsidR="00DB5DB0" w:rsidRPr="00DB5DB0" w:rsidRDefault="00DB5DB0" w:rsidP="00DB5DB0">
      <w:pPr>
        <w:numPr>
          <w:ilvl w:val="2"/>
          <w:numId w:val="2"/>
        </w:numPr>
      </w:pPr>
      <w:r w:rsidRPr="00DB5DB0">
        <w:t>Reproduce, duplicate or copy material from http://www.ilmlawoffice.com</w:t>
      </w:r>
    </w:p>
    <w:p w14:paraId="3E210D86" w14:textId="77777777" w:rsidR="00DB5DB0" w:rsidRPr="00DB5DB0" w:rsidRDefault="00DB5DB0" w:rsidP="00DB5DB0">
      <w:pPr>
        <w:numPr>
          <w:ilvl w:val="2"/>
          <w:numId w:val="2"/>
        </w:numPr>
      </w:pPr>
      <w:r w:rsidRPr="00DB5DB0">
        <w:t>Redistribute content from ILM Law (unless content is specifically made for redistribution)</w:t>
      </w:r>
    </w:p>
    <w:p w14:paraId="1510971D" w14:textId="77777777" w:rsidR="00DB5DB0" w:rsidRPr="00DB5DB0" w:rsidRDefault="00DB5DB0" w:rsidP="00DB5DB0">
      <w:r w:rsidRPr="00DB5DB0">
        <w:t xml:space="preserve">You are required to have ILM LAW’s express, prior, written permission for any content. The </w:t>
      </w:r>
      <w:proofErr w:type="gramStart"/>
      <w:r w:rsidRPr="00DB5DB0">
        <w:t>trade-marks</w:t>
      </w:r>
      <w:proofErr w:type="gramEnd"/>
      <w:r w:rsidRPr="00DB5DB0">
        <w:t xml:space="preserve"> of ILM LAW and its logos may not be used without the express written permission of ILM LAW.</w:t>
      </w:r>
    </w:p>
    <w:p w14:paraId="3881E750" w14:textId="77777777" w:rsidR="00DB5DB0" w:rsidRPr="00DB5DB0" w:rsidRDefault="00DB5DB0" w:rsidP="00DB5DB0">
      <w:r w:rsidRPr="00DB5DB0">
        <w:t xml:space="preserve">While using and visiting the ILM Law website, you may come across some links to third party websites that are not owned, controlled and maintained by ILM Law. These third-party websites links are only provided for your convenience. </w:t>
      </w:r>
      <w:r w:rsidRPr="00DB5DB0">
        <w:rPr>
          <w:lang w:val="en-US"/>
        </w:rPr>
        <w:t>While we try to include only links to or frames of those sites which are in good taste and safe for our visitors, we are not responsible for the content of those sites.  We cannot guarantee that sites will not change without our knowledge, and inclusion of such links and frames in the ILM Law Web site does not imply ILM Law's endorsement of the linked or framed sites or their content</w:t>
      </w:r>
      <w:r w:rsidRPr="00DB5DB0">
        <w:t>. As the third-party websites are independent, therefore, ILM Law assumes no responsibility for, the content, privacy policies, or practices of any third-party websites.</w:t>
      </w:r>
    </w:p>
    <w:p w14:paraId="6A93AF3E" w14:textId="77777777" w:rsidR="00DB5DB0" w:rsidRPr="00DB5DB0" w:rsidRDefault="00DB5DB0" w:rsidP="00DB5DB0">
      <w:pPr>
        <w:rPr>
          <w:u w:val="single"/>
        </w:rPr>
      </w:pPr>
      <w:r w:rsidRPr="00DB5DB0">
        <w:t xml:space="preserve">4. </w:t>
      </w:r>
      <w:r w:rsidRPr="00DB5DB0">
        <w:tab/>
      </w:r>
      <w:r w:rsidRPr="00DB5DB0">
        <w:rPr>
          <w:u w:val="single"/>
        </w:rPr>
        <w:t>Hyperlinking to our Website/Content</w:t>
      </w:r>
    </w:p>
    <w:p w14:paraId="3EB6CCCB" w14:textId="77777777" w:rsidR="00DB5DB0" w:rsidRPr="00DB5DB0" w:rsidRDefault="00DB5DB0" w:rsidP="00DB5DB0">
      <w:r w:rsidRPr="00DB5DB0">
        <w:lastRenderedPageBreak/>
        <w:t>ILM Law allows the following organizations may link to our Web site without prior written approval:</w:t>
      </w:r>
    </w:p>
    <w:p w14:paraId="05DB5779" w14:textId="77777777" w:rsidR="00DB5DB0" w:rsidRPr="00DB5DB0" w:rsidRDefault="00DB5DB0" w:rsidP="00DB5DB0">
      <w:pPr>
        <w:numPr>
          <w:ilvl w:val="3"/>
          <w:numId w:val="3"/>
        </w:numPr>
      </w:pPr>
      <w:r w:rsidRPr="00DB5DB0">
        <w:t>Search engines;</w:t>
      </w:r>
    </w:p>
    <w:p w14:paraId="4AB77A9F" w14:textId="77777777" w:rsidR="00DB5DB0" w:rsidRPr="00DB5DB0" w:rsidRDefault="00DB5DB0" w:rsidP="00DB5DB0">
      <w:pPr>
        <w:numPr>
          <w:ilvl w:val="3"/>
          <w:numId w:val="3"/>
        </w:numPr>
      </w:pPr>
      <w:r w:rsidRPr="00DB5DB0">
        <w:t>Internet Portals;</w:t>
      </w:r>
    </w:p>
    <w:p w14:paraId="7BE81268" w14:textId="77777777" w:rsidR="00DB5DB0" w:rsidRPr="00DB5DB0" w:rsidRDefault="00DB5DB0" w:rsidP="00DB5DB0">
      <w:pPr>
        <w:numPr>
          <w:ilvl w:val="3"/>
          <w:numId w:val="3"/>
        </w:numPr>
      </w:pPr>
      <w:r w:rsidRPr="00DB5DB0">
        <w:t>Online directory distributions;</w:t>
      </w:r>
    </w:p>
    <w:p w14:paraId="11170829" w14:textId="77777777" w:rsidR="00DB5DB0" w:rsidRPr="00DB5DB0" w:rsidRDefault="00DB5DB0" w:rsidP="00DB5DB0">
      <w:pPr>
        <w:numPr>
          <w:ilvl w:val="3"/>
          <w:numId w:val="3"/>
        </w:numPr>
      </w:pPr>
      <w:r w:rsidRPr="00DB5DB0">
        <w:t xml:space="preserve">Trade associations; </w:t>
      </w:r>
    </w:p>
    <w:p w14:paraId="3BA0C16B" w14:textId="77777777" w:rsidR="00DB5DB0" w:rsidRPr="00DB5DB0" w:rsidRDefault="00DB5DB0" w:rsidP="00DB5DB0">
      <w:pPr>
        <w:numPr>
          <w:ilvl w:val="3"/>
          <w:numId w:val="3"/>
        </w:numPr>
      </w:pPr>
      <w:r w:rsidRPr="00DB5DB0">
        <w:t>News organizations; and</w:t>
      </w:r>
    </w:p>
    <w:p w14:paraId="21290C60" w14:textId="77777777" w:rsidR="00DB5DB0" w:rsidRPr="00DB5DB0" w:rsidRDefault="00DB5DB0" w:rsidP="00DB5DB0">
      <w:pPr>
        <w:numPr>
          <w:ilvl w:val="3"/>
          <w:numId w:val="3"/>
        </w:numPr>
      </w:pPr>
      <w:r w:rsidRPr="00DB5DB0">
        <w:t>Online directory distributors when they list us in the directory may link to our Web site in the same manner as they hyperlink to the Web sites of other listed businesses</w:t>
      </w:r>
    </w:p>
    <w:p w14:paraId="3ECC84EF" w14:textId="77777777" w:rsidR="00DB5DB0" w:rsidRPr="00DB5DB0" w:rsidRDefault="00DB5DB0" w:rsidP="00DB5DB0"/>
    <w:p w14:paraId="4714984B" w14:textId="77777777" w:rsidR="00DB5DB0" w:rsidRPr="00DB5DB0" w:rsidRDefault="00DB5DB0" w:rsidP="00DB5DB0">
      <w:r w:rsidRPr="00DB5DB0">
        <w:t xml:space="preserve">Aforenamed organizations may link to our home page, to publications or other Web site information so long as the link: (a) is not in any way misleading; (b) does not falsely imply sponsorship, endorsement or approval of the linking party and its products or services; and (c) fits within the context of the linking party's site. </w:t>
      </w:r>
    </w:p>
    <w:p w14:paraId="7C235C6B" w14:textId="77777777" w:rsidR="00DB5DB0" w:rsidRPr="00DB5DB0" w:rsidRDefault="00DB5DB0" w:rsidP="00DB5DB0">
      <w:r w:rsidRPr="00DB5DB0">
        <w:t xml:space="preserve">However, we may ask you to remove our link, if we determine that: (a) the link would reflect unfavorably on us or our accredited business; (b)the organization does have an unsatisfactory record with us; and (c) the benefit to us from the visibility associated with the hyperlink outweighs negative impact on our business. </w:t>
      </w:r>
    </w:p>
    <w:p w14:paraId="739D79A4" w14:textId="77777777" w:rsidR="00DB5DB0" w:rsidRPr="00DB5DB0" w:rsidRDefault="00DB5DB0" w:rsidP="00DB5DB0">
      <w:r w:rsidRPr="00DB5DB0">
        <w:t xml:space="preserve">We reserve the right at any time and in its sole discretion to request that you remove all links or any </w:t>
      </w:r>
      <w:proofErr w:type="gramStart"/>
      <w:r w:rsidRPr="00DB5DB0">
        <w:t>particular link</w:t>
      </w:r>
      <w:proofErr w:type="gramEnd"/>
      <w:r w:rsidRPr="00DB5DB0">
        <w:t xml:space="preserve"> to our Web site. You agree to immediately remove all links to our Web site upon such request. We also reserve the right to amend these terms and conditions and its linking policy at any time. By continuing to link to our Web site, you agree to be bound to and abide by these linking terms and conditions.</w:t>
      </w:r>
    </w:p>
    <w:p w14:paraId="7B5083AF" w14:textId="77777777" w:rsidR="00DB5DB0" w:rsidRPr="00DB5DB0" w:rsidRDefault="00DB5DB0" w:rsidP="00DB5DB0">
      <w:pPr>
        <w:rPr>
          <w:u w:val="single"/>
        </w:rPr>
      </w:pPr>
      <w:r w:rsidRPr="00DB5DB0">
        <w:t xml:space="preserve">5. </w:t>
      </w:r>
      <w:r w:rsidRPr="00DB5DB0">
        <w:tab/>
      </w:r>
      <w:r w:rsidRPr="00DB5DB0">
        <w:rPr>
          <w:u w:val="single"/>
        </w:rPr>
        <w:t>Content Liability</w:t>
      </w:r>
    </w:p>
    <w:p w14:paraId="5AD8BB32" w14:textId="77777777" w:rsidR="00DB5DB0" w:rsidRPr="00DB5DB0" w:rsidRDefault="00DB5DB0" w:rsidP="00DB5DB0">
      <w:r w:rsidRPr="00DB5DB0">
        <w:t>If you link ILM Law website with your website, we shall have no responsibility or liability for any content appearing on your Web site. You agree to indemnify and defend us against all claims arising out of or based upon your Website. No link(s) may appear on any page on your Web site or within any context containing content or materials that may be interpreted as libelous, obscene or criminal, or which infringes, otherwise violates, or advocates the infringement or other violation of, any third-party rights.</w:t>
      </w:r>
    </w:p>
    <w:p w14:paraId="47925949" w14:textId="77777777" w:rsidR="00DB5DB0" w:rsidRPr="00DB5DB0" w:rsidRDefault="00DB5DB0" w:rsidP="00DB5DB0">
      <w:r w:rsidRPr="00DB5DB0">
        <w:t>6.</w:t>
      </w:r>
      <w:r w:rsidRPr="00DB5DB0">
        <w:tab/>
      </w:r>
      <w:r w:rsidRPr="00DB5DB0">
        <w:rPr>
          <w:u w:val="single"/>
        </w:rPr>
        <w:t>Website Guidelines</w:t>
      </w:r>
    </w:p>
    <w:p w14:paraId="5478237B" w14:textId="77777777" w:rsidR="00DB5DB0" w:rsidRPr="00DB5DB0" w:rsidRDefault="00DB5DB0" w:rsidP="00DB5DB0">
      <w:r w:rsidRPr="00DB5DB0">
        <w:rPr>
          <w:b/>
          <w:bCs/>
        </w:rPr>
        <w:tab/>
      </w:r>
      <w:r w:rsidRPr="00DB5DB0">
        <w:rPr>
          <w:lang w:val="en-US"/>
        </w:rPr>
        <w:t xml:space="preserve">We encourage you to share your comments and questions with us. We promise to read all the mail you send to us, but we may not be able to respond to all of them. Also, please remember that you are responsible for whatever material you submit and that you, and not ILM Law, have full responsibility for the message, including its reliability, originality, and copyright. Please do not reveal trade secrets or other confidential information in your messages. </w:t>
      </w:r>
    </w:p>
    <w:p w14:paraId="1FF5F6FC" w14:textId="77777777" w:rsidR="00DB5DB0" w:rsidRPr="00DB5DB0" w:rsidRDefault="00DB5DB0" w:rsidP="00DB5DB0">
      <w:r w:rsidRPr="00DB5DB0">
        <w:t>7.</w:t>
      </w:r>
      <w:r w:rsidRPr="00DB5DB0">
        <w:tab/>
      </w:r>
      <w:r w:rsidRPr="00DB5DB0">
        <w:rPr>
          <w:u w:val="single"/>
        </w:rPr>
        <w:t>Removal of links from our website</w:t>
      </w:r>
    </w:p>
    <w:p w14:paraId="3A10D818" w14:textId="77777777" w:rsidR="00DB5DB0" w:rsidRPr="00DB5DB0" w:rsidRDefault="00DB5DB0" w:rsidP="00DB5DB0">
      <w:r w:rsidRPr="00DB5DB0">
        <w:lastRenderedPageBreak/>
        <w:t>If you find any link on our Web site or any linked web site objectionable for any reason, you may contact</w:t>
      </w:r>
      <w:r w:rsidRPr="00DB5DB0">
        <w:tab/>
        <w:t>us about this. We will consider requests to remove links but will have no obligation to do so or to respond directly to you.</w:t>
      </w:r>
    </w:p>
    <w:p w14:paraId="333EF38D" w14:textId="77777777" w:rsidR="00DB5DB0" w:rsidRPr="00DB5DB0" w:rsidRDefault="00DB5DB0" w:rsidP="00DB5DB0">
      <w:r w:rsidRPr="00DB5DB0">
        <w:tab/>
        <w:t>While we endeavor to ensure that the information on this website is correct, we do not warrant its completeness or accuracy; nor do we commit to ensuring that the website remains available or that the material on the website is kept up to date.</w:t>
      </w:r>
    </w:p>
    <w:p w14:paraId="1112321B" w14:textId="77777777" w:rsidR="00DB5DB0" w:rsidRPr="00DB5DB0" w:rsidRDefault="00DB5DB0" w:rsidP="00DB5DB0">
      <w:pPr>
        <w:rPr>
          <w:u w:val="single"/>
        </w:rPr>
      </w:pPr>
      <w:r w:rsidRPr="00DB5DB0">
        <w:t>8.</w:t>
      </w:r>
      <w:r w:rsidRPr="00DB5DB0">
        <w:tab/>
      </w:r>
      <w:r w:rsidRPr="00DB5DB0">
        <w:rPr>
          <w:u w:val="single"/>
        </w:rPr>
        <w:t>Privacy</w:t>
      </w:r>
    </w:p>
    <w:p w14:paraId="0218ED09" w14:textId="77777777" w:rsidR="00DB5DB0" w:rsidRPr="00DB5DB0" w:rsidRDefault="00DB5DB0" w:rsidP="00DB5DB0">
      <w:r w:rsidRPr="00DB5DB0">
        <w:t xml:space="preserve">By </w:t>
      </w:r>
      <w:bookmarkStart w:id="2" w:name="_Hlk7690056"/>
      <w:r w:rsidRPr="00DB5DB0">
        <w:t xml:space="preserve">accessing, using or visiting the ILM Law website </w:t>
      </w:r>
      <w:bookmarkEnd w:id="2"/>
      <w:r w:rsidRPr="00DB5DB0">
        <w:t>(the "Website"), you may provide us with personal information as described in our Privacy Policy. You acknowledge that you have read and understood our Privacy Policy, which governs the collection, use, storage and disclosure of such personal information.</w:t>
      </w:r>
    </w:p>
    <w:p w14:paraId="114A20BA" w14:textId="77777777" w:rsidR="00DB5DB0" w:rsidRPr="00DB5DB0" w:rsidRDefault="00DB5DB0" w:rsidP="00DB5DB0">
      <w:r w:rsidRPr="00DB5DB0">
        <w:t xml:space="preserve">9. </w:t>
      </w:r>
      <w:r w:rsidRPr="00DB5DB0">
        <w:tab/>
      </w:r>
      <w:r w:rsidRPr="00DB5DB0">
        <w:rPr>
          <w:u w:val="single"/>
        </w:rPr>
        <w:t>DISCLAIMER</w:t>
      </w:r>
    </w:p>
    <w:p w14:paraId="63D64AB9" w14:textId="77777777" w:rsidR="00DB5DB0" w:rsidRPr="00DB5DB0" w:rsidRDefault="00DB5DB0" w:rsidP="00DB5DB0">
      <w:r w:rsidRPr="00DB5DB0">
        <w:t xml:space="preserve">YOU ARE ACCESSING, USING OR VISITING ILM LAW WEBSITE ENTIRELY AT YOUR OWN RISK. THE </w:t>
      </w:r>
      <w:r w:rsidRPr="00DB5DB0">
        <w:rPr>
          <w:lang w:val="en-US"/>
        </w:rPr>
        <w:t xml:space="preserve">MATERIALS AND INFORMATION YOU FIND ON THE WEB SITE ARE PROVIDED "AS IS" WITHOUT WARRANTY </w:t>
      </w:r>
      <w:r w:rsidRPr="00DB5DB0">
        <w:t xml:space="preserve">OR CONDITIONS OF ANY KIND, EITHER EXPRESSED OR IMPLIED, </w:t>
      </w:r>
      <w:r w:rsidRPr="00DB5DB0">
        <w:rPr>
          <w:lang w:val="en-US"/>
        </w:rPr>
        <w:t xml:space="preserve">INCLUDING WITHOUT LIMITATION ANY WARRANTY FOR INFORMATION AND SERVICES PROVIDED THROUGH OR IN CONNECTION WITH THE ILM LAW WEB SITE AND ANY IMPLIED WARRANTIES OR CONDITIONS OF SERVICES, EXPECTATION OF PRIVACY OR NON-INFRINGEMENT. </w:t>
      </w:r>
      <w:r w:rsidRPr="00DB5DB0">
        <w:t>ILM LAW DOES NOT WARRANT THAT THE WEBSITE OR THE CONTENT CONTAINED IN THIS WEBSITE WILL BE UNINTERRUPTED OR ERROR-FREE, THAT DEFECTS WILL BE CORRECTED, OR THAT THIS WEBSITE OR THE SERVER THAT MAKES IT AVAILABLE ARE FREE OF VIRUSES OR OTHER HARMFUL COMPONENTS.</w:t>
      </w:r>
    </w:p>
    <w:p w14:paraId="2EFD932B" w14:textId="77777777" w:rsidR="00DB5DB0" w:rsidRPr="00DB5DB0" w:rsidRDefault="00DB5DB0" w:rsidP="00DB5DB0">
      <w:r w:rsidRPr="00DB5DB0">
        <w:t xml:space="preserve">WITHOUT LIMITING THE FOREGOING, ILM LAW DOES NOT WARRANT OR MAKE ANY REPRESENTATION REGARDING USE OF THE CONTENTS, THE ABILITY TO USE OF THE CONTENTS, OR THE RESULT OF USE OF THE CONTENT, OR CONTENTS AND INFORMATION </w:t>
      </w:r>
      <w:r w:rsidRPr="00DB5DB0">
        <w:rPr>
          <w:lang w:val="en-US"/>
        </w:rPr>
        <w:t>WHICH FORMS A PART OF THIS WEB SITE</w:t>
      </w:r>
      <w:r w:rsidRPr="00DB5DB0">
        <w:t xml:space="preserve"> IN TERMS OF INFORMATION OR CONTENT ACCURACY, RELIABILITY, OR OTHERWISE. </w:t>
      </w:r>
      <w:r w:rsidRPr="00DB5DB0">
        <w:rPr>
          <w:lang w:val="en-US"/>
        </w:rPr>
        <w:t xml:space="preserve">ALTHOUGH REASONABLE EFFORTS ARE USED TO ENSURE THAT THE WEB SITE WILL BE CURRENT AND WILL CONTAIN NO ERRORS OR INACCURACIES, NO REPRESENTATIONS OR WARRANTIES ARE GIVEN (EITHER EXPRESS OR IMPLIED) THAT THE WEB SITE WILL BE ERROR-FREE OR COMPLETELY ACCURATE OR CURRENT AT ALL TIMES OR AT ANY TIME, </w:t>
      </w:r>
      <w:r w:rsidRPr="00DB5DB0">
        <w:t xml:space="preserve">THE CONTENTS MAY INCLUDE ERRORS (INCLUDING TYPOGRAPHICAL ERRORS) OR INACCURACIES. ILM LAW MAY AMEND, </w:t>
      </w:r>
      <w:r w:rsidRPr="00DB5DB0">
        <w:rPr>
          <w:lang w:val="en-US"/>
        </w:rPr>
        <w:t xml:space="preserve">CORRECT ERRORS OR INACCURACIES, AMEND CHANGE OR UPDATE INFORMATION </w:t>
      </w:r>
      <w:r w:rsidRPr="00DB5DB0">
        <w:t xml:space="preserve">TO THE CONTENT OR THE WEBSITE AT ANY TIME </w:t>
      </w:r>
      <w:r w:rsidRPr="00DB5DB0">
        <w:rPr>
          <w:lang w:val="en-US"/>
        </w:rPr>
        <w:t>WITHOUT NOTICE</w:t>
      </w:r>
      <w:r w:rsidRPr="00DB5DB0">
        <w:t>. ILM LAW MAKES NO WARRANTIES THAT YOUR USE OF THE CONTENT WILL NOT INFRINGE THE RIGHTS OF OTHERS AND ASSUMES NO LIABILITY OR RESPONSIBILITY FOR ERRORS OR OMISSIONS IN SUCH CONTENT.</w:t>
      </w:r>
    </w:p>
    <w:p w14:paraId="5103AB0B" w14:textId="77777777" w:rsidR="00DB5DB0" w:rsidRPr="00DB5DB0" w:rsidRDefault="00DB5DB0" w:rsidP="00DB5DB0">
      <w:r w:rsidRPr="00DB5DB0">
        <w:rPr>
          <w:lang w:val="en-US"/>
        </w:rPr>
        <w:t>THIS DISCLAIMER OF LIABILITY APPLIES TO ANY DAMAGES OR INJURY CAUSED BY ANY FAILURE OF PERFORMANCE, ERROR, OMISSION, INTERRUPTION, DELETION, DEFECT, DELAY IN OPERATION OR TRANSMISSION, COMPUTER VIRUS, COMMUNICATION LINE FAILURE, THEFT OR DESTRUCTION OR UNAUTHORIZED ACCESS TO, ALTERATION OF, OR USE OF RECORD, WHETHER FOR BREACH OF CONTRACT, TORTIOUS BEHAVIOUR, NEGLIGENCE OR UNDER ANY OTHER CAUSE OF ACTION.</w:t>
      </w:r>
    </w:p>
    <w:p w14:paraId="14C59758" w14:textId="77777777" w:rsidR="00DB5DB0" w:rsidRPr="00DB5DB0" w:rsidRDefault="00DB5DB0" w:rsidP="00DB5DB0">
      <w:r w:rsidRPr="00DB5DB0">
        <w:t xml:space="preserve">10. </w:t>
      </w:r>
      <w:r w:rsidRPr="00DB5DB0">
        <w:tab/>
      </w:r>
      <w:r w:rsidRPr="00DB5DB0">
        <w:rPr>
          <w:u w:val="single"/>
        </w:rPr>
        <w:t>LIMITATION OF LIABILITY</w:t>
      </w:r>
    </w:p>
    <w:p w14:paraId="7B4BD658" w14:textId="77777777" w:rsidR="00DB5DB0" w:rsidRPr="00DB5DB0" w:rsidRDefault="00DB5DB0" w:rsidP="00DB5DB0">
      <w:pPr>
        <w:rPr>
          <w:lang w:val="en-US"/>
        </w:rPr>
      </w:pPr>
      <w:r w:rsidRPr="00DB5DB0">
        <w:rPr>
          <w:lang w:val="en-US"/>
        </w:rPr>
        <w:lastRenderedPageBreak/>
        <w:t xml:space="preserve">IN NO EVENT SHALL </w:t>
      </w:r>
      <w:bookmarkStart w:id="3" w:name="_Hlk7694090"/>
      <w:r w:rsidRPr="00DB5DB0">
        <w:rPr>
          <w:lang w:val="en-US"/>
        </w:rPr>
        <w:t xml:space="preserve">ILM, ITS </w:t>
      </w:r>
      <w:r w:rsidRPr="00DB5DB0">
        <w:t xml:space="preserve">ITS EMPLOYEES, AGENTS </w:t>
      </w:r>
      <w:r w:rsidRPr="00DB5DB0">
        <w:rPr>
          <w:lang w:val="en-US"/>
        </w:rPr>
        <w:t>OR OTHER REPRESENTATIVES</w:t>
      </w:r>
      <w:bookmarkEnd w:id="3"/>
      <w:r w:rsidRPr="00DB5DB0">
        <w:rPr>
          <w:lang w:val="en-US"/>
        </w:rPr>
        <w:t xml:space="preserve"> BE LIABLE FOR ANY DIRECT, INDIRECT, SPECIAL, INCIDENTAL, CONSEQUENTIAL, PUNITIVE OR AGGRAVATED DAMAGES (INCLUDING WITHOUT LIMITATION DAMAGES FOR LOSS OF DATA, INCOME OR PROFIT, LOSS OF OR DAMAGE TO PROPERTY AND THIRD PARTY CLAIMS) OR ANY OTHER DAMAGES OF ANY KIND, ARISING OUT OF OR IN CONNECTION WITH: THIS SITE; ANY MATERIALS, INFORMATION, QUALIFICATION AND RECOMMENDATIONS APPEARING ON THIS SITE; ANY SOFTWARE, TOOLS, TIPS, PRODUCTS, OR SERVICES OFFERED THROUGH, CONTAINED IN OR ADVERTISED ON THIS SITE; ANY LINK PROVIDED ON THIS SITE. THIS EXCLUSION OF LIABILITY SHALL APPLY TO THE FULLEST EXTENT PERMITTED BY LAW. THIS PROVISION SHALL SURVIVE THE TERMINATION OF YOUR RIGHT TO USE THIS SITE.</w:t>
      </w:r>
    </w:p>
    <w:p w14:paraId="276AE3D5" w14:textId="77777777" w:rsidR="00DB5DB0" w:rsidRPr="00DB5DB0" w:rsidRDefault="00DB5DB0" w:rsidP="00DB5DB0">
      <w:pPr>
        <w:rPr>
          <w:lang w:val="en-US"/>
        </w:rPr>
      </w:pPr>
      <w:r w:rsidRPr="00DB5DB0">
        <w:rPr>
          <w:lang w:val="en-US"/>
        </w:rPr>
        <w:t>YOU ACKNOWLEDGE THAT YOU WILL BE FULLY LIABLE FOR ALL DAMAGES RESULTING DIRECTLY OR INDIRECTLY FROM YOUR USE OF THIS SITE.</w:t>
      </w:r>
    </w:p>
    <w:p w14:paraId="4AB33194" w14:textId="77777777" w:rsidR="00DB5DB0" w:rsidRPr="00DB5DB0" w:rsidRDefault="00DB5DB0" w:rsidP="00DB5DB0">
      <w:pPr>
        <w:rPr>
          <w:lang w:val="en-US"/>
        </w:rPr>
      </w:pPr>
      <w:r w:rsidRPr="00DB5DB0">
        <w:rPr>
          <w:lang w:val="en-US"/>
        </w:rPr>
        <w:t>11.</w:t>
      </w:r>
      <w:r w:rsidRPr="00DB5DB0">
        <w:rPr>
          <w:lang w:val="en-US"/>
        </w:rPr>
        <w:tab/>
      </w:r>
      <w:r w:rsidRPr="00DB5DB0">
        <w:rPr>
          <w:u w:val="single"/>
          <w:lang w:val="en-US"/>
        </w:rPr>
        <w:t xml:space="preserve">INDEMNIFICATION </w:t>
      </w:r>
    </w:p>
    <w:p w14:paraId="5781D461" w14:textId="77777777" w:rsidR="00DB5DB0" w:rsidRPr="00DB5DB0" w:rsidRDefault="00DB5DB0" w:rsidP="00DB5DB0">
      <w:r w:rsidRPr="00DB5DB0">
        <w:rPr>
          <w:lang w:val="en-US"/>
        </w:rPr>
        <w:t xml:space="preserve">YOU AGREE TO INDEMNIFY AND HOLD HARMLESS </w:t>
      </w:r>
      <w:r w:rsidRPr="00DB5DB0">
        <w:t xml:space="preserve">ILM LAW, ITS REPRESENTATIVE(S), EMPLOYEES, AGENTS OR OTHER REPRESENTATIVES </w:t>
      </w:r>
      <w:r w:rsidRPr="00DB5DB0">
        <w:rPr>
          <w:lang w:val="en-US"/>
        </w:rPr>
        <w:t xml:space="preserve">FROM AND AGAINST ALL CLAIMS, LIABILITY </w:t>
      </w:r>
      <w:r w:rsidRPr="00DB5DB0">
        <w:t xml:space="preserve">DAMAGES, OBLIGATIONS, JUDGMENTS, LOSSES, LIABILITIES, COSTS OR DEBT </w:t>
      </w:r>
      <w:r w:rsidRPr="00DB5DB0">
        <w:rPr>
          <w:lang w:val="en-US"/>
        </w:rPr>
        <w:t xml:space="preserve">AND EXPENSES, INCLUDING ALL LEGAL FEES AND COSTS ARISING FROM OR RELATING TO YOUR BREACH OF THESE TERMS AND CONDITIONS OF USE OF THIS WEBSITE INCLUDING </w:t>
      </w:r>
      <w:r w:rsidRPr="00DB5DB0">
        <w:t xml:space="preserve">FROM: (I) YOUR USE OF AND ACCESS TO THE WEBSITE; (II) YOUR VIOLATION OF ANY THIRD PARTY RIGHT, INCLUDING WITHOUT LIMITATION ANY COPYRIGHT, PROPERTY, OR PRIVACY RIGHT; OR (III) ANY CLAIM THAT YOU DID NOT HAVE THE RIGHT TO PROVIDE ANY USER CONTENT OR THAT YOUR USER CONTENT CAUSED DAMAGE TO A THIRD PARTY; (IV) </w:t>
      </w:r>
      <w:r w:rsidRPr="00DB5DB0">
        <w:rPr>
          <w:lang w:val="en-US"/>
        </w:rPr>
        <w:t>TRANSMISSION OR PLACEMENT OF INFORMATION OR MATERIAL BY YOU ON THIS SITE. THIS PROVISION SHALL SURVIVE THE TERMINATION OF YOUR RIGHT TO USE THIS SITE.</w:t>
      </w:r>
    </w:p>
    <w:p w14:paraId="2ABD705F" w14:textId="77777777" w:rsidR="00DB5DB0" w:rsidRPr="00DB5DB0" w:rsidRDefault="00DB5DB0" w:rsidP="00DB5DB0">
      <w:r w:rsidRPr="00DB5DB0">
        <w:t>ILM LAW, ITS EMPLOYEES, AGENTS WILL NOT BE LIABLE FOR ANY DIRECT, INDIRECT, INCIDENTAL, PUNITIVE, CONSEQUENTIAL, SPECIAL, EXEMPLARY, OR OTHER DAMAGES, INCLUDING, WITHOUT LIMITATION, LOSS OF REVENUE OR INCOME, PAIN AND SUFFERING, EMOTIONAL DISTRESS, OR SIMILAR DAMAGES, OR DAMAGES RESULTING FROM ANY (I) ERRORS OR OMISSIONS IN CONTENT, (II) ANY UNAUTHORIZED ACCESS TO OR USE OF OUR SERVERS AND/OR ANY AND ALL PERSONAL INFORMATION AND/OR FINANCIAL INFORMATION STORED THEREIN, (III) ANY INTERRUPTION OR CESSATION OF TRANSMISSION TO OR FROM OUR WEBSITE, (IV) ANY BUGS, VIRUSES, TROJAN HORSES, OR THE LIKE, WHICH MAY BE TRANSMITTED TO OR THROUGH OUR WEBSITE BY ANY THIRD PARTY, OR (V) FOR ANY LOSS OR DAMAGE OF ANY KIND INCURRED AS A RESULT OF YOUR USE OF ANY CONTENT POSTED, EMAILED, TRANSMITTED, OR OTHERWISE MADE AVAILABLE VIA THE WEBSITE. THIS LIMITATION OF LIABILITY APPLIES REGARDLESS OF THE LEGAL THEORY GIVING RISE TO THE DAMAGES, AND EVEN IF ILM LAW HAS BEEN ADVISED OF THE POSSIBILITY OF SUCH DAMAGES. THE FOREGOING LIMITATION OF LIABILITY SHALL APPLY TO THE FULLEST EXTENT PERMITTED BY LAW IN THE APPLICABLE JURISDICTION.</w:t>
      </w:r>
    </w:p>
    <w:p w14:paraId="408CABE7" w14:textId="77777777" w:rsidR="00DB5DB0" w:rsidRPr="00DB5DB0" w:rsidRDefault="00DB5DB0" w:rsidP="00DB5DB0">
      <w:r w:rsidRPr="00DB5DB0">
        <w:t xml:space="preserve">12. </w:t>
      </w:r>
      <w:r w:rsidRPr="00DB5DB0">
        <w:tab/>
      </w:r>
      <w:r w:rsidRPr="00DB5DB0">
        <w:rPr>
          <w:u w:val="single"/>
        </w:rPr>
        <w:t>Accessibility</w:t>
      </w:r>
    </w:p>
    <w:p w14:paraId="6FAB8A04" w14:textId="77777777" w:rsidR="00DB5DB0" w:rsidRPr="00DB5DB0" w:rsidRDefault="00DB5DB0" w:rsidP="00DB5DB0">
      <w:r w:rsidRPr="00DB5DB0">
        <w:t xml:space="preserve">By accessing, using or visiting ILM Law website, You are affirming that you are either more than 18 (Eighteen) years of age, or possess parental or guardian consent to agree to these Terms and access and use the Website, and not assigning these Terms or assign any rights or delegate any obligations under these Terms, in whole or in part, whether voluntarily or by operation of law, and otherwise you are fully </w:t>
      </w:r>
      <w:r w:rsidRPr="00DB5DB0">
        <w:lastRenderedPageBreak/>
        <w:t>able and competent to enter into the terms, conditions, obligations, affirmations, representations, and warranties set forth in these Terms, and to abide by and comply with these Terms.</w:t>
      </w:r>
    </w:p>
    <w:p w14:paraId="22DAB823" w14:textId="77777777" w:rsidR="00DB5DB0" w:rsidRPr="00DB5DB0" w:rsidRDefault="00DB5DB0" w:rsidP="00DB5DB0">
      <w:r w:rsidRPr="00DB5DB0">
        <w:t xml:space="preserve">13. </w:t>
      </w:r>
      <w:r w:rsidRPr="00DB5DB0">
        <w:tab/>
      </w:r>
      <w:r w:rsidRPr="00DB5DB0">
        <w:rPr>
          <w:u w:val="single"/>
        </w:rPr>
        <w:t>Governing Law</w:t>
      </w:r>
    </w:p>
    <w:p w14:paraId="3BD6D3C8" w14:textId="77777777" w:rsidR="00DB5DB0" w:rsidRPr="00DB5DB0" w:rsidRDefault="00DB5DB0" w:rsidP="00DB5DB0">
      <w:r w:rsidRPr="00DB5DB0">
        <w:t>These terms and condition will be governed by and construed in accordance with the laws of the Province of Ontario, Canada, without giving effect to its conflict of laws provisions. You hereby agree and submit to the personal and exclusive jurisdiction of the courts located in the Province of Ontario, Canada. ILM LAW is physically maintaining and operating this website from the Province of Ontario. If for any reason, whatsoever, a court of competent jurisdiction finds any provision or portion of the Terms to be unenforceable, the remaining provisions of the Terms will continue in full force and effect.</w:t>
      </w:r>
    </w:p>
    <w:p w14:paraId="3B877AEB" w14:textId="77777777" w:rsidR="00DB5DB0" w:rsidRPr="00DB5DB0" w:rsidRDefault="00DB5DB0" w:rsidP="00DB5DB0">
      <w:r w:rsidRPr="00DB5DB0">
        <w:t xml:space="preserve">14. </w:t>
      </w:r>
      <w:r w:rsidRPr="00DB5DB0">
        <w:tab/>
      </w:r>
      <w:r w:rsidRPr="00DB5DB0">
        <w:rPr>
          <w:u w:val="single"/>
        </w:rPr>
        <w:t>Code of Conduct</w:t>
      </w:r>
    </w:p>
    <w:p w14:paraId="57836C5A" w14:textId="77777777" w:rsidR="00DB5DB0" w:rsidRPr="00DB5DB0" w:rsidRDefault="00DB5DB0" w:rsidP="00DB5DB0">
      <w:r w:rsidRPr="00DB5DB0">
        <w:t xml:space="preserve">a. </w:t>
      </w:r>
      <w:r w:rsidRPr="00DB5DB0">
        <w:tab/>
        <w:t>You agree not to use the ILM LAW Website for any purpose which is illegal or unauthorized or in violation of any applicable provincial for federal laws of Canada.</w:t>
      </w:r>
    </w:p>
    <w:p w14:paraId="67E09082" w14:textId="77777777" w:rsidR="00DB5DB0" w:rsidRPr="00DB5DB0" w:rsidRDefault="00DB5DB0" w:rsidP="00DB5DB0">
      <w:r w:rsidRPr="00DB5DB0">
        <w:t>b.</w:t>
      </w:r>
      <w:r w:rsidRPr="00DB5DB0">
        <w:tab/>
        <w:t>You also agree to comply with laws of the Province of Ontario, Canada and all local laws that apply to your use of the Website.</w:t>
      </w:r>
    </w:p>
    <w:p w14:paraId="2D14C6EF" w14:textId="77777777" w:rsidR="00DB5DB0" w:rsidRPr="00DB5DB0" w:rsidRDefault="00DB5DB0" w:rsidP="00DB5DB0">
      <w:r w:rsidRPr="00DB5DB0">
        <w:t>c.</w:t>
      </w:r>
      <w:r w:rsidRPr="00DB5DB0">
        <w:tab/>
        <w:t>While using and accessing the Website, you will not impersonate another person or entity and falsely present yourself or misrepresent yourself or affiliation with any person or entity.</w:t>
      </w:r>
    </w:p>
    <w:p w14:paraId="11209465" w14:textId="77777777" w:rsidR="00DB5DB0" w:rsidRPr="00DB5DB0" w:rsidRDefault="00DB5DB0" w:rsidP="00DB5DB0">
      <w:r w:rsidRPr="00DB5DB0">
        <w:t>d.</w:t>
      </w:r>
      <w:r w:rsidRPr="00DB5DB0">
        <w:tab/>
        <w:t>While using and accessing the Website, you will not disable, impair, damage, or overburden the Website, its network or ILM Law’s servers, or in any manner interfere with any other party's use and enjoyment of the Website.</w:t>
      </w:r>
    </w:p>
    <w:p w14:paraId="29E9AACE" w14:textId="77777777" w:rsidR="00DB5DB0" w:rsidRPr="00DB5DB0" w:rsidRDefault="00DB5DB0" w:rsidP="00DB5DB0">
      <w:r w:rsidRPr="00DB5DB0">
        <w:t xml:space="preserve">e. </w:t>
      </w:r>
      <w:r w:rsidRPr="00DB5DB0">
        <w:tab/>
        <w:t>You also agree that when using the Website, you will not conduct the systematic data collection/extraction activities, site search/retrieval application, or another device to retrieve or index any portion of the Website to collect information about other users or domain names;</w:t>
      </w:r>
    </w:p>
    <w:p w14:paraId="044A5896" w14:textId="77777777" w:rsidR="00DB5DB0" w:rsidRPr="00DB5DB0" w:rsidRDefault="00DB5DB0" w:rsidP="00DB5DB0">
      <w:r w:rsidRPr="00DB5DB0">
        <w:t>f.</w:t>
      </w:r>
      <w:r w:rsidRPr="00DB5DB0">
        <w:tab/>
        <w:t>You are not to post, transmit, upload files that contain bugs, viruses, trojan horses, worms, or any other similar software or programs or codes that may damage the operation of this Website or hardware or software or the ILM Law server and computer network.</w:t>
      </w:r>
    </w:p>
    <w:p w14:paraId="33352B5D" w14:textId="77777777" w:rsidR="00DB5DB0" w:rsidRPr="00DB5DB0" w:rsidRDefault="00DB5DB0" w:rsidP="00DB5DB0">
      <w:r w:rsidRPr="00DB5DB0">
        <w:t xml:space="preserve">ILM LAW prohibits all such conducts in connection with the use of the Website. On a reasonable suspicion and violation of the terms of use, ILM Law at its sole discretion has the right to opt for and initiate appropriate legal remedies. </w:t>
      </w:r>
    </w:p>
    <w:p w14:paraId="68214B40" w14:textId="77777777" w:rsidR="008F1DB6" w:rsidRDefault="008F1DB6"/>
    <w:sectPr w:rsidR="008F1DB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55644"/>
    <w:multiLevelType w:val="hybridMultilevel"/>
    <w:tmpl w:val="4868540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 w15:restartNumberingAfterBreak="0">
    <w:nsid w:val="4BC21F3A"/>
    <w:multiLevelType w:val="hybridMultilevel"/>
    <w:tmpl w:val="6FD6F79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 w15:restartNumberingAfterBreak="0">
    <w:nsid w:val="53900D78"/>
    <w:multiLevelType w:val="hybridMultilevel"/>
    <w:tmpl w:val="DC88EC8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lvlOverride w:ilvl="1"/>
    <w:lvlOverride w:ilvl="2"/>
    <w:lvlOverride w:ilvl="3"/>
    <w:lvlOverride w:ilvl="4"/>
    <w:lvlOverride w:ilvl="5"/>
    <w:lvlOverride w:ilvl="6"/>
    <w:lvlOverride w:ilvl="7"/>
    <w:lvlOverride w:ilvl="8"/>
  </w:num>
  <w:num w:numId="3">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formatting="1" w:enforcement="1" w:cryptProviderType="rsaAES" w:cryptAlgorithmClass="hash" w:cryptAlgorithmType="typeAny" w:cryptAlgorithmSid="14" w:cryptSpinCount="100000" w:hash="98owlM6qlCgpJlFyeM1sEE4gJmD8v2eNFedvzROWOJQ9jfGHDIrbmLFCFDkeOB7USce0KLyPKo4oZ0KiGf9B6A==" w:salt="x9brwTCP9CEufnZckp6THw=="/>
  <w:autoFormatOverride/>
  <w:styleLockTheme/>
  <w:styleLockQFSet/>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SwsLA0NTc1srA0sbRU0lEKTi0uzszPAykwrAUAiLAkUywAAAA="/>
  </w:docVars>
  <w:rsids>
    <w:rsidRoot w:val="00DB5DB0"/>
    <w:rsid w:val="00214B93"/>
    <w:rsid w:val="008F1DB6"/>
    <w:rsid w:val="00DB5DB0"/>
    <w:rsid w:val="00EC33AD"/>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D95005"/>
  <w15:chartTrackingRefBased/>
  <w15:docId w15:val="{07253079-E76F-4739-B969-6A9B386E1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3936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5</Pages>
  <Words>2110</Words>
  <Characters>1203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if Anwar</dc:creator>
  <cp:keywords/>
  <dc:description/>
  <cp:lastModifiedBy>Asif Anwar</cp:lastModifiedBy>
  <cp:revision>4</cp:revision>
  <dcterms:created xsi:type="dcterms:W3CDTF">2019-05-09T15:23:00Z</dcterms:created>
  <dcterms:modified xsi:type="dcterms:W3CDTF">2019-05-09T15:28:00Z</dcterms:modified>
</cp:coreProperties>
</file>